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Fecha"/>
      </w:pPr>
      <w:r>
        <w:t xml:space="preserve">jueves,</w:t>
      </w:r>
      <w:r>
        <w:t xml:space="preserve"> </w:t>
      </w:r>
      <w:r>
        <w:t xml:space="preserve">noviembre</w:t>
      </w:r>
      <w:r>
        <w:t xml:space="preserve"> </w:t>
      </w:r>
      <w:r>
        <w:t xml:space="preserve">2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p>
      <w:pPr>
        <w:pStyle w:val="FirstParagraph"/>
      </w:pPr>
    </w:p>
    <w:p>
      <w:pPr>
        <w:pStyle w:val="Textoindependiente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33"/>
        <w:gridCol w:w="4846"/>
        <w:gridCol w:w="5158"/>
        <w:gridCol w:w="1134"/>
        <w:gridCol w:w="6020"/>
      </w:tblGrid>
      <w:tr>
        <w:trPr>
          <w:cantSplit/>
          <w:trHeight w:val="466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 de trata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lcanzó meta de colesterol LDL de 100 mg/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No alcanzó meta de colesterol LDL de 100 mg/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-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 Inter-grupo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(Atorvastatina 20 mg + Fenofibrato 160 mg)</w:t>
              <w:br/>
              <w:t xml:space="preserve"> N = 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4.1% 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.9% (5)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&lt; 0.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009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2 (Atorvastatina 20 mg)</w:t>
              <w:br/>
              <w:t xml:space="preserve"> N = 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6.1% 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3.9% (16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009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3 (Fenofibrato 160 mg)</w:t>
              <w:br/>
              <w:t xml:space="preserve"> N = 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2% 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8% (51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009 Grupo 1 vs 3: &lt; 0.001 Grupo 2 vs 3: &lt; 0.001</w:t>
            </w:r>
          </w:p>
        </w:tc>
      </w:tr>
    </w:tbl>
    <w:p>
      <w:pPr>
        <w:pStyle w:val="Textoindependiente"/>
      </w:pPr>
    </w:p>
    <w:p>
      <w:pPr>
        <w:pStyle w:val="Textoindependiente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33"/>
        <w:gridCol w:w="4677"/>
        <w:gridCol w:w="4989"/>
        <w:gridCol w:w="1134"/>
        <w:gridCol w:w="6020"/>
      </w:tblGrid>
      <w:tr>
        <w:trPr>
          <w:cantSplit/>
          <w:trHeight w:val="457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 de trata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lcanzó 3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No alcanzó 3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-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 Inter-grupo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(Atorvastatina 20 mg + Fenofibrato 160 mg)</w:t>
              <w:br/>
              <w:t xml:space="preserve"> N = 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8.8% (6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1.2% (18)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&lt; 0.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647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2 (Atorvastatina 20 mg)</w:t>
              <w:br/>
              <w:t xml:space="preserve"> N = 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8.7% 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1.3% (21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647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3 (Fenofibrato 160 mg)</w:t>
              <w:br/>
              <w:t xml:space="preserve"> N = 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1.6% 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8.4% (69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647 Grupo 1 vs 3: &lt; 0.001 Grupo 2 vs 3: &lt; 0.001</w:t>
            </w:r>
          </w:p>
        </w:tc>
      </w:tr>
    </w:tbl>
    <w:p>
      <w:pPr>
        <w:pStyle w:val="Textoindependiente"/>
      </w:pPr>
    </w:p>
    <w:p>
      <w:pPr>
        <w:pStyle w:val="Textoindependiente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33"/>
        <w:gridCol w:w="4677"/>
        <w:gridCol w:w="4989"/>
        <w:gridCol w:w="1134"/>
        <w:gridCol w:w="5861"/>
      </w:tblGrid>
      <w:tr>
        <w:trPr>
          <w:cantSplit/>
          <w:trHeight w:val="457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 de trata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lcanzó 5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No alcanzó 5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-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 Inter-grupo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(Atorvastatina 20 mg + Fenofibrato 160 mg)</w:t>
              <w:br/>
              <w:t xml:space="preserve"> N = 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7.6% 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2.4% (53)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&lt; 0.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196 Grupo 1 vs 3: &lt; 0.001 Grupo 2 vs 3: 0.014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2 (Atorvastatina 20 mg)</w:t>
              <w:br/>
              <w:t xml:space="preserve"> N = 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2.4%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7.6% (52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196 Grupo 1 vs 3: &lt; 0.001 Grupo 2 vs 3: 0.014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3 (Fenofibrato 160 mg)</w:t>
              <w:br/>
              <w:t xml:space="preserve"> N = 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.7% 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4.3% (83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196 Grupo 1 vs 3: &lt; 0.001 Grupo 2 vs 3: 0.014</w:t>
            </w:r>
          </w:p>
        </w:tc>
      </w:tr>
    </w:tbl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/>
  <cp:keywords/>
  <dcterms:created xsi:type="dcterms:W3CDTF">2019-11-29T05:19:20Z</dcterms:created>
  <dcterms:modified xsi:type="dcterms:W3CDTF">2019-11-29T05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eves, noviembre 28, 2019</vt:lpwstr>
  </property>
  <property fmtid="{D5CDD505-2E9C-101B-9397-08002B2CF9AE}" pid="3" name="output">
    <vt:lpwstr/>
  </property>
</Properties>
</file>